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1EABA1F9" w:rsidR="00B76065" w:rsidRPr="00B85DC5" w:rsidRDefault="00A71EC8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>) Kısa</w:t>
      </w:r>
      <w:r w:rsidR="004307C6">
        <w:rPr>
          <w:b/>
          <w:bCs/>
          <w:lang w:val="tr-TR"/>
        </w:rPr>
        <w:t xml:space="preserve"> Sınavına </w:t>
      </w:r>
      <w:r w:rsidR="00B76065" w:rsidRPr="00B76065">
        <w:rPr>
          <w:b/>
          <w:bCs/>
          <w:lang w:val="tr-TR"/>
        </w:rPr>
        <w:t>İlişkin Duyuru</w:t>
      </w:r>
    </w:p>
    <w:p w14:paraId="1AA8B1B6" w14:textId="1C1C1A51" w:rsidR="00B76065" w:rsidRPr="00B76065" w:rsidRDefault="00B76065" w:rsidP="00B76065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 w:rsidR="004E5144"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 w:rsidR="00A71EC8">
        <w:rPr>
          <w:lang w:val="tr-TR"/>
        </w:rPr>
        <w:t xml:space="preserve">. </w:t>
      </w:r>
      <w:r w:rsidR="00A71EC8" w:rsidRPr="00A71EC8">
        <w:rPr>
          <w:b/>
          <w:lang w:val="tr-TR"/>
        </w:rPr>
        <w:t>Kısa</w:t>
      </w:r>
      <w:r w:rsidR="004307C6">
        <w:rPr>
          <w:b/>
          <w:bCs/>
          <w:lang w:val="tr-TR"/>
        </w:rPr>
        <w:t xml:space="preserve"> sınavı</w:t>
      </w:r>
      <w:r w:rsidR="00B85F9E">
        <w:rPr>
          <w:b/>
          <w:bCs/>
          <w:lang w:val="tr-TR"/>
        </w:rPr>
        <w:t xml:space="preserve"> </w:t>
      </w:r>
      <w:r w:rsidR="00B85F9E"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A6737E" w:rsidRPr="00B76065" w14:paraId="4E4B7F9C" w14:textId="284EEC0A" w:rsidTr="00B85F9E">
        <w:trPr>
          <w:trHeight w:val="332"/>
        </w:trPr>
        <w:tc>
          <w:tcPr>
            <w:tcW w:w="2689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D7414F" w:rsidRPr="00B76065" w14:paraId="33D2F8E2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734AF6E1" w14:textId="5BA0FEAC" w:rsidR="00D7414F" w:rsidRDefault="00B85F9E" w:rsidP="004307C6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</w:t>
            </w:r>
            <w:r w:rsidR="004307C6">
              <w:rPr>
                <w:lang w:val="tr-TR"/>
              </w:rPr>
              <w:t xml:space="preserve"> / </w:t>
            </w:r>
            <w:proofErr w:type="spellStart"/>
            <w:r w:rsidR="004307C6">
              <w:rPr>
                <w:lang w:val="tr-TR"/>
              </w:rPr>
              <w:t>Writing</w:t>
            </w:r>
            <w:proofErr w:type="spellEnd"/>
            <w:r w:rsidR="00A71EC8">
              <w:rPr>
                <w:lang w:val="tr-TR"/>
              </w:rPr>
              <w:t xml:space="preserve"> Q</w:t>
            </w:r>
          </w:p>
        </w:tc>
        <w:tc>
          <w:tcPr>
            <w:tcW w:w="2693" w:type="dxa"/>
            <w:vAlign w:val="center"/>
          </w:tcPr>
          <w:p w14:paraId="1DEE078F" w14:textId="6A3C175C" w:rsidR="00D7414F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24 ŞUBAT 2026</w:t>
            </w:r>
          </w:p>
        </w:tc>
        <w:tc>
          <w:tcPr>
            <w:tcW w:w="2835" w:type="dxa"/>
            <w:vAlign w:val="center"/>
          </w:tcPr>
          <w:p w14:paraId="4FA4A921" w14:textId="6EE2F35C" w:rsidR="00D7414F" w:rsidRDefault="00A71EC8" w:rsidP="00D7414F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4307C6">
              <w:rPr>
                <w:lang w:val="tr-TR"/>
              </w:rPr>
              <w:t>0</w:t>
            </w:r>
          </w:p>
        </w:tc>
        <w:tc>
          <w:tcPr>
            <w:tcW w:w="1417" w:type="dxa"/>
            <w:vAlign w:val="center"/>
          </w:tcPr>
          <w:p w14:paraId="7AF928F5" w14:textId="5DC7ACFE" w:rsidR="00D7414F" w:rsidRPr="00B76065" w:rsidRDefault="00A71EC8" w:rsidP="00736038">
            <w:pPr>
              <w:rPr>
                <w:lang w:val="tr-TR"/>
              </w:rPr>
            </w:pPr>
            <w:r>
              <w:rPr>
                <w:lang w:val="tr-TR"/>
              </w:rPr>
              <w:t>90</w:t>
            </w:r>
            <w:r w:rsidR="004307C6">
              <w:rPr>
                <w:lang w:val="tr-TR"/>
              </w:rPr>
              <w:t xml:space="preserve"> </w:t>
            </w:r>
            <w:r w:rsidR="00B85F9E">
              <w:rPr>
                <w:lang w:val="tr-TR"/>
              </w:rPr>
              <w:t>dakika</w:t>
            </w:r>
          </w:p>
        </w:tc>
        <w:tc>
          <w:tcPr>
            <w:tcW w:w="993" w:type="dxa"/>
          </w:tcPr>
          <w:p w14:paraId="522A12EF" w14:textId="77777777" w:rsidR="00D7414F" w:rsidRDefault="00D7414F" w:rsidP="00D7414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3A53444" w14:textId="08F24D85" w:rsidR="00D7414F" w:rsidRDefault="00B124A5" w:rsidP="00D7414F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  <w:tr w:rsidR="004307C6" w:rsidRPr="00B76065" w14:paraId="1C574AB6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6F8FB7FC" w14:textId="03D0DB1A" w:rsidR="004307C6" w:rsidRDefault="004307C6" w:rsidP="004307C6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 w:rsidRPr="00B85F9E">
              <w:rPr>
                <w:b/>
                <w:lang w:val="tr-TR"/>
              </w:rPr>
              <w:t>QUIZ</w:t>
            </w:r>
          </w:p>
        </w:tc>
        <w:tc>
          <w:tcPr>
            <w:tcW w:w="2693" w:type="dxa"/>
            <w:vAlign w:val="center"/>
          </w:tcPr>
          <w:p w14:paraId="77923FCC" w14:textId="2303B1D8" w:rsidR="004307C6" w:rsidRDefault="00A71EC8" w:rsidP="004307C6">
            <w:pPr>
              <w:rPr>
                <w:lang w:val="tr-TR"/>
              </w:rPr>
            </w:pPr>
            <w:r>
              <w:rPr>
                <w:lang w:val="tr-TR"/>
              </w:rPr>
              <w:t>24 ŞUBAT 2026</w:t>
            </w:r>
          </w:p>
        </w:tc>
        <w:tc>
          <w:tcPr>
            <w:tcW w:w="2835" w:type="dxa"/>
            <w:vAlign w:val="center"/>
          </w:tcPr>
          <w:p w14:paraId="40A65BB0" w14:textId="32CF7F87" w:rsidR="004307C6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  <w:r w:rsidR="004307C6">
              <w:rPr>
                <w:lang w:val="tr-TR"/>
              </w:rPr>
              <w:t xml:space="preserve">:00 – </w:t>
            </w:r>
            <w:r>
              <w:rPr>
                <w:lang w:val="tr-TR"/>
              </w:rPr>
              <w:t>13:00</w:t>
            </w:r>
          </w:p>
        </w:tc>
        <w:tc>
          <w:tcPr>
            <w:tcW w:w="1417" w:type="dxa"/>
            <w:vAlign w:val="center"/>
          </w:tcPr>
          <w:p w14:paraId="46AD67B8" w14:textId="3EE496A2" w:rsidR="004307C6" w:rsidRPr="00B76065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9183C0A" w14:textId="77777777" w:rsidR="004307C6" w:rsidRPr="00B76065" w:rsidRDefault="004307C6" w:rsidP="004307C6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0570CEC5" w14:textId="77777777" w:rsidR="004307C6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1C421F3" w14:textId="55560A99" w:rsidR="004307C6" w:rsidRDefault="00B124A5" w:rsidP="004307C6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</w:tbl>
    <w:p w14:paraId="0346B6A3" w14:textId="12D2E89B" w:rsidR="00FD4A36" w:rsidRDefault="00FD4A36" w:rsidP="00B85DC5">
      <w:pPr>
        <w:rPr>
          <w:b/>
          <w:bCs/>
        </w:rPr>
      </w:pPr>
    </w:p>
    <w:p w14:paraId="2CE7A6D4" w14:textId="3A620B3A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4307C6">
        <w:rPr>
          <w:b/>
          <w:bCs/>
        </w:rPr>
        <w:t xml:space="preserve">ouncement Regarding </w:t>
      </w:r>
      <w:r w:rsidR="00A71EC8">
        <w:rPr>
          <w:b/>
          <w:bCs/>
        </w:rPr>
        <w:t>A5 (Newcomers)</w:t>
      </w:r>
      <w:r w:rsidR="004307C6">
        <w:rPr>
          <w:b/>
          <w:bCs/>
        </w:rPr>
        <w:t xml:space="preserve"> </w:t>
      </w:r>
      <w:r w:rsidR="00143B26">
        <w:rPr>
          <w:b/>
          <w:bCs/>
        </w:rPr>
        <w:t>Track I</w:t>
      </w:r>
      <w:r w:rsidR="00736038">
        <w:rPr>
          <w:b/>
          <w:bCs/>
        </w:rPr>
        <w:t xml:space="preserve"> </w:t>
      </w:r>
      <w:r w:rsidR="00A71EC8">
        <w:rPr>
          <w:b/>
          <w:bCs/>
        </w:rPr>
        <w:t>Quiz</w:t>
      </w:r>
    </w:p>
    <w:p w14:paraId="3EECFA35" w14:textId="3F1C4036" w:rsidR="00B76065" w:rsidRDefault="00B76065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A71EC8">
        <w:rPr>
          <w:b/>
        </w:rPr>
        <w:t xml:space="preserve">quiz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A71EC8" w14:paraId="754F4C44" w14:textId="34496FEB" w:rsidTr="00B26D8A">
        <w:trPr>
          <w:trHeight w:val="701"/>
        </w:trPr>
        <w:tc>
          <w:tcPr>
            <w:tcW w:w="2122" w:type="dxa"/>
            <w:vAlign w:val="center"/>
          </w:tcPr>
          <w:p w14:paraId="04F4C759" w14:textId="7A9CD121" w:rsidR="00A71EC8" w:rsidRDefault="00A71EC8" w:rsidP="00A71EC8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3D905AF4" w14:textId="255566B0" w:rsidR="00A71EC8" w:rsidRDefault="00A71EC8" w:rsidP="00A71EC8">
            <w:r>
              <w:rPr>
                <w:lang w:val="tr-TR"/>
              </w:rPr>
              <w:t xml:space="preserve">24 </w:t>
            </w:r>
            <w:r>
              <w:rPr>
                <w:lang w:val="tr-TR"/>
              </w:rPr>
              <w:t>FEB,</w:t>
            </w:r>
            <w:r>
              <w:rPr>
                <w:lang w:val="tr-TR"/>
              </w:rPr>
              <w:t xml:space="preserve"> 2026</w:t>
            </w:r>
          </w:p>
        </w:tc>
        <w:tc>
          <w:tcPr>
            <w:tcW w:w="2693" w:type="dxa"/>
            <w:vAlign w:val="center"/>
          </w:tcPr>
          <w:p w14:paraId="65FE1044" w14:textId="02B33232" w:rsidR="00A71EC8" w:rsidRDefault="00A71EC8" w:rsidP="00A71EC8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729E0955" w14:textId="740AE670" w:rsidR="00A71EC8" w:rsidRDefault="00A71EC8" w:rsidP="00A71EC8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082B6F04" w14:textId="0C989EFA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0576184" w14:textId="60E1787B" w:rsidR="00A71EC8" w:rsidRDefault="00B124A5" w:rsidP="00A71EC8">
            <w:r>
              <w:rPr>
                <w:lang w:val="tr-TR"/>
              </w:rPr>
              <w:t>D-211</w:t>
            </w:r>
          </w:p>
        </w:tc>
      </w:tr>
      <w:tr w:rsidR="00A71EC8" w14:paraId="2096DA88" w14:textId="77777777" w:rsidTr="00B26D8A">
        <w:trPr>
          <w:trHeight w:val="701"/>
        </w:trPr>
        <w:tc>
          <w:tcPr>
            <w:tcW w:w="2122" w:type="dxa"/>
            <w:vAlign w:val="center"/>
          </w:tcPr>
          <w:p w14:paraId="1C43CE1E" w14:textId="0AAB6DA5" w:rsidR="00A71EC8" w:rsidRDefault="00A71EC8" w:rsidP="00A71EC8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704716E8" w14:textId="4A4A5625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24 </w:t>
            </w:r>
            <w:r>
              <w:rPr>
                <w:lang w:val="tr-TR"/>
              </w:rPr>
              <w:t>FEB,</w:t>
            </w:r>
            <w:r>
              <w:rPr>
                <w:lang w:val="tr-TR"/>
              </w:rPr>
              <w:t xml:space="preserve"> 2026</w:t>
            </w:r>
          </w:p>
        </w:tc>
        <w:tc>
          <w:tcPr>
            <w:tcW w:w="2693" w:type="dxa"/>
            <w:vAlign w:val="center"/>
          </w:tcPr>
          <w:p w14:paraId="7246C374" w14:textId="2746CC4F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8" w:type="dxa"/>
            <w:vAlign w:val="center"/>
          </w:tcPr>
          <w:p w14:paraId="53C2AE3A" w14:textId="77777777" w:rsidR="00A71EC8" w:rsidRPr="00B76065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1FC53F0A" w14:textId="69DFDF1F" w:rsidR="00A71EC8" w:rsidRDefault="00A71EC8" w:rsidP="00A71EC8"/>
        </w:tc>
        <w:tc>
          <w:tcPr>
            <w:tcW w:w="1134" w:type="dxa"/>
          </w:tcPr>
          <w:p w14:paraId="77D79965" w14:textId="5617916B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6D102CE2" w14:textId="44D7EBE9" w:rsidR="00A71EC8" w:rsidRDefault="00B124A5" w:rsidP="00A71EC8">
            <w:r>
              <w:rPr>
                <w:lang w:val="tr-TR"/>
              </w:rPr>
              <w:t>D-211</w:t>
            </w:r>
            <w:bookmarkStart w:id="0" w:name="_GoBack"/>
            <w:bookmarkEnd w:id="0"/>
          </w:p>
        </w:tc>
      </w:tr>
    </w:tbl>
    <w:p w14:paraId="7106E3E0" w14:textId="5CB77D5B" w:rsidR="00815A0B" w:rsidRDefault="00815A0B"/>
    <w:p w14:paraId="0650FC88" w14:textId="77777777" w:rsidR="002D2ED9" w:rsidRDefault="002D2ED9"/>
    <w:p w14:paraId="6DE4586A" w14:textId="77777777" w:rsidR="004E5144" w:rsidRPr="004E5144" w:rsidRDefault="004E5144" w:rsidP="004E5144">
      <w:pPr>
        <w:jc w:val="center"/>
        <w:rPr>
          <w:b/>
        </w:rPr>
      </w:pPr>
    </w:p>
    <w:sectPr w:rsidR="004E5144" w:rsidRPr="004E5144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C673A" w14:textId="77777777" w:rsidR="00E44D44" w:rsidRDefault="00E44D44" w:rsidP="00E20C5D">
      <w:pPr>
        <w:spacing w:after="0" w:line="240" w:lineRule="auto"/>
      </w:pPr>
      <w:r>
        <w:separator/>
      </w:r>
    </w:p>
  </w:endnote>
  <w:endnote w:type="continuationSeparator" w:id="0">
    <w:p w14:paraId="14DC8336" w14:textId="77777777" w:rsidR="00E44D44" w:rsidRDefault="00E44D44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3DB5B6" w14:textId="77777777" w:rsidR="00E44D44" w:rsidRDefault="00E44D44" w:rsidP="00E20C5D">
      <w:pPr>
        <w:spacing w:after="0" w:line="240" w:lineRule="auto"/>
      </w:pPr>
      <w:r>
        <w:separator/>
      </w:r>
    </w:p>
  </w:footnote>
  <w:footnote w:type="continuationSeparator" w:id="0">
    <w:p w14:paraId="620AEACD" w14:textId="77777777" w:rsidR="00E44D44" w:rsidRDefault="00E44D44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75BABCFF" w:rsidR="00E20C5D" w:rsidRPr="00E20C5D" w:rsidRDefault="004307C6" w:rsidP="00E20C5D">
    <w:pPr>
      <w:pStyle w:val="stBilgi"/>
      <w:jc w:val="right"/>
      <w:rPr>
        <w:lang w:val="tr-TR"/>
      </w:rPr>
    </w:pPr>
    <w:r>
      <w:rPr>
        <w:lang w:val="tr-TR"/>
      </w:rPr>
      <w:t xml:space="preserve">B Class </w:t>
    </w:r>
    <w:proofErr w:type="spellStart"/>
    <w:r w:rsidR="00E20C5D">
      <w:rPr>
        <w:lang w:val="tr-TR"/>
      </w:rPr>
      <w:t>Track</w:t>
    </w:r>
    <w:proofErr w:type="spellEnd"/>
    <w:r w:rsidR="00E20C5D">
      <w:rPr>
        <w:lang w:val="tr-TR"/>
      </w:rPr>
      <w:t xml:space="preserve"> </w:t>
    </w:r>
    <w:r>
      <w:rPr>
        <w:lang w:val="tr-TR"/>
      </w:rPr>
      <w:t>I</w:t>
    </w:r>
    <w:r w:rsidR="00A71EC8">
      <w:rPr>
        <w:lang w:val="tr-TR"/>
      </w:rPr>
      <w:t xml:space="preserve"> Q</w:t>
    </w:r>
    <w:r w:rsidR="00E20C5D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62378"/>
    <w:rsid w:val="000B33EA"/>
    <w:rsid w:val="000E6496"/>
    <w:rsid w:val="00101DD3"/>
    <w:rsid w:val="00107186"/>
    <w:rsid w:val="00130999"/>
    <w:rsid w:val="00143B26"/>
    <w:rsid w:val="00273886"/>
    <w:rsid w:val="002D2ED9"/>
    <w:rsid w:val="002F1E54"/>
    <w:rsid w:val="00311452"/>
    <w:rsid w:val="00326BA5"/>
    <w:rsid w:val="0034025E"/>
    <w:rsid w:val="003940FF"/>
    <w:rsid w:val="003B1850"/>
    <w:rsid w:val="00405DE5"/>
    <w:rsid w:val="004307C6"/>
    <w:rsid w:val="00474D2E"/>
    <w:rsid w:val="004868E7"/>
    <w:rsid w:val="004E5144"/>
    <w:rsid w:val="004F775C"/>
    <w:rsid w:val="00501967"/>
    <w:rsid w:val="005227BC"/>
    <w:rsid w:val="005272C8"/>
    <w:rsid w:val="0057063D"/>
    <w:rsid w:val="00611827"/>
    <w:rsid w:val="00651C5F"/>
    <w:rsid w:val="00697E83"/>
    <w:rsid w:val="006E18C8"/>
    <w:rsid w:val="00731049"/>
    <w:rsid w:val="00736038"/>
    <w:rsid w:val="00752D3A"/>
    <w:rsid w:val="00776B46"/>
    <w:rsid w:val="007D4360"/>
    <w:rsid w:val="00815A0B"/>
    <w:rsid w:val="008175EC"/>
    <w:rsid w:val="00817807"/>
    <w:rsid w:val="0085552F"/>
    <w:rsid w:val="008A1906"/>
    <w:rsid w:val="00982D4C"/>
    <w:rsid w:val="00A27959"/>
    <w:rsid w:val="00A32D49"/>
    <w:rsid w:val="00A512A8"/>
    <w:rsid w:val="00A6737E"/>
    <w:rsid w:val="00A71EC8"/>
    <w:rsid w:val="00B03C44"/>
    <w:rsid w:val="00B124A5"/>
    <w:rsid w:val="00B26D8A"/>
    <w:rsid w:val="00B270BB"/>
    <w:rsid w:val="00B4714D"/>
    <w:rsid w:val="00B76065"/>
    <w:rsid w:val="00B85DC5"/>
    <w:rsid w:val="00B85F9E"/>
    <w:rsid w:val="00BE0232"/>
    <w:rsid w:val="00C926A5"/>
    <w:rsid w:val="00D2092A"/>
    <w:rsid w:val="00D7414F"/>
    <w:rsid w:val="00DC1FDA"/>
    <w:rsid w:val="00E20C5D"/>
    <w:rsid w:val="00E2133F"/>
    <w:rsid w:val="00E36173"/>
    <w:rsid w:val="00E44D44"/>
    <w:rsid w:val="00E66C02"/>
    <w:rsid w:val="00E8033C"/>
    <w:rsid w:val="00EC672B"/>
    <w:rsid w:val="00ED1495"/>
    <w:rsid w:val="00F534E8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edilek</cp:lastModifiedBy>
  <cp:revision>37</cp:revision>
  <cp:lastPrinted>2022-10-26T09:46:00Z</cp:lastPrinted>
  <dcterms:created xsi:type="dcterms:W3CDTF">2023-11-10T10:33:00Z</dcterms:created>
  <dcterms:modified xsi:type="dcterms:W3CDTF">2026-02-19T07:28:00Z</dcterms:modified>
</cp:coreProperties>
</file>